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a0eae5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7d5b14ac-5002-40c8-846e-28f2c95d7cb5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f7065016-5539-4472-a83d-77e9ec0c212c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30:19Z</dcterms:created>
  <dcterms:modified xsi:type="dcterms:W3CDTF">2023-07-10T18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